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ม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เสียงโฆษณา     สวัสดีค่ะตรวจสอบสภาพอากาศกับ pm    ลมหนาวอย่างชัดเจนทั้ง 2 วันนี้ทั้งหมดนะคะ ต้องระวังฝนตกหนักสาเหตุเป็นเพราะว่าช่วงนี้มีแนวข้อสอบ หนังเรื่องตะวันออกแล้ว ตะวันตก  ภาคใต้ทะเลอันดามันและอ่าวไทยค่ะ หนังแก้ววันที่ 25 พฤศจิกายนคาดว่าลมหนาวกำลังปานกลาง ค่าแรง เครื่องปรุง ลองใหม่จากประเทศจีน  ประเทศไทยตอนบนภาคใต้ตอนบนเรือหงษ์ทะเลจีนใต้ช่วงแรกจะมีผลข้างใน   อุณหภูมิจะลดลง ภาคเหนือและภาคอีสาน กินนมประมาณ 2-4 องศาเซลเซียสภาคกลางภาคตะวันออกภาคใต้ตอนบนรวมกลุ่มกรุงเทพ อุณหภูมิจะลดลงเล็กน้อยประมาณ 1 ถึง 3 องศา ภาคใต้ยังคงต้องเฝ้าระวังเรื่องของฝนตกหนักต่อเนื่องเลยค่ะเพราะว่าในช่วง มรสุมมรสุมพาดผ่านบริเวณภาคใต้ตอนกลาง ตรวจสอบสภาพอากาศบ่อปลายภาคกลางค่ะ อากาศเย็นในตอนเช้า ตำบลภาพมีฝนเล็กน้อย   อุณหภูมิต่ำสุด 21 องศาเซลเซียส อีสานมีอากาศเย็นในตอนเช้าและมีฝนเล็กน้อยร้อยละ 10 ของพื้นที่ค่ะส่วนมากที่จังหวัดเลยชัยภูมิและนครราชสีมา อุณหภูมิต่ำสุด 23 องศาเซลเซียส อากาศฝนฟ้าคะนองร้อยละ 30  กาญจนบุรีสุพรรณบุรีพระนครศรีอยุธยาลพบุรีสระบุรีนครปฐม ราชบุรี สมุทรสงครามและสมุทรสาคร ภาคตะวันออกมีฝนฟ้าคะนองร้อยละ 40 ของพื้นที่และมีฝนตกหนักบางแห่ง จังหวัดสระแก้วระยองจันทบุรีและตราด  ประมาณ 1 เมตร  ฝนตกหนักบางแห่ง  คะนองร้อยละ 60 ของพื้นที่ ส่วนมากพวกลพบุรี พี่ขัน สุราษฎร์ธานีนครศรีธรรมราชชุมพร สงขลา ยะลาปัตตานีนราธิวาสระนองพังงา    ตัวสูงประมาณ 1 เมตรห่างฝั่งคลื่นสูง 1 2 เมตร บริเวณที่มีฝนจะสูงมากกว่า 2 เมตรค่ะ ขายที่กรุงเทพฯและปริมณฑลมีฝนฟ้าคะนองร้อยละ 30 ของพื้นที่อุณหภูมิต่ำสุด 24 องศา  สูงสุด 34 องศาค่ะ  สอบวันที่ว่าสอบปริมาณฝนค่ะ ตั้งแต่ต้นจนถึงปัจจุบันนี้ฝนตกในประเทศไทยมากน้อยขนาดไหน เอาไปติดตามรายละเอียดกับคุณสนใจกันเลยค่ะ  ผู้ชมการเข้าสู่มวลหมายความว่า เรากำลังจะเข้าสู่ฤดูแล้งแล้วนะคะ สำหรับรถยนต์ ช่วงเวลาที่มีฝนตกน้อยจะมีฝนตกได้ โรงงานใหญ่ คลายร้อนไม่ได้ช่วยให้ใครแล้ง ประธานตั้งแต่ ไปจนถึง 30 เมษายน ซึ่งเป็นช่วงที่ประเทศไทยจะมีผลน้อยค่ะ  ที่ผ่านมาปีนี้นะ  คุณประมาณ 5 เดือนเริ่มต้นอย่างเป็นทางการเมื่อวันที่ 20 พฤษภาคม หรือว่าช้ากว่าปกติ ปีนี้เกษียณสุดของเสียงก็ช้ากว่าปกติเล็กน้อยเช่นกัน  ประมาณต้นเดือนพฤศจิกายนดูปริมาณฝนรวมรายทุกประเภท ปลายเดือนตุลาคมนั้นจะเห็นว่าปริมาณฝนทั่วทุกภาค มากกว่าค่าปกติเล็กน้อยขัด ที่ผ่านมา  สภาวะเอลนินโญ่บ้านเราฝนตกน้อยกว่าปกติเยอะ  เข้าสู่กลางปู่ตั้งแต่เดือนกรกฎาคมเป็นต้นมา ฝนตกหนักมากขึ้นพอที่จะช่วยดันให้ปริมาณส่วนทั่วประเทศพ่วงขึ้นมาได้ ตอนนี้ภาพรวมทั้งประเทศ มากกว่า 5 ทั้งประเทศ เปอร์เซ็น ภาษาไทยเป็นคำเดียวที่มีฝน ใหญ่กว่าค่าปกติ 9 เปอร์เซ็นต์ค่ะ ส่วนทางภาคเหนือมีฝนมากกว่าค่าปกติประมาณ 80% ภาคอีสานภาคกลางภาคตะวันออกและภาคใต้ฝั่งอันดามัน  มากกว่าค่าปกติเล็กน้อยซึ่งจากสถานการณ์มุม 2 เดือนที่ผ่านมา  jonathan หลับ เจ้าพระยาได้แก่เขื่อนภูมิพลเขื่อนสิริกิติ์ เขื่อนแควน้อยบำรุงแดนและเขื่อนป่าสักชลสิทธิ์มีปริมาณน้ำรวมกัน  20 ลูกบาศก์เมตรแล้วค่ะ เขื่อนป่าสักชลสิทธิ์ พืช ปริมาณน้ำในเขื่อนเต็มความจุ 100 เปอร์เซ็นต์ดังนั้น  น้ำสลัดจะทำให้พื้นที่ภาคกลางทุ่งน้ำเจ้าพระยาพลจากพิจิตร ไฟแนนซ์ไปจนถึงเดือนเมษายนปีหน้าได้ครั้งนี้ก็เป็นภาพลวงตา  รายปีตั้งแต่  ปีที่ผ่านมาจนถึง 31 ตุลาคมปี 2561 นะครับถือว่าปริมาณฝนในปีนี้ชื่อว่าในเกณฑ์ค่อนข้างดีทีเดียวค่ะ ขายผ้าคลุมพัดลมไปที่สวนสัตว์ลอนดอนเจ้าหน้าที่จากฟักทอง เนื่องจากวันฮาโลวีนให้กับสตาร์บัค 1 ค่ะ   สัตว์ต่างๆทั้งสิงโตและเมียแคทได้รับขนมฟักทองเนื่องในวันฮาโลวีน ต่างๆต่างชอบถุงแป้งขนมฟักทองเป็นอย่างมากเจ้าหน้าที่บอกว่า จากนั้นไม่มีอะไรอยู่ข้างใน แกงไก่ใส่เครื่องเทศที่มีกลิ่นเล็กน้อยเท่านั้นพวกมันก็ดูเหมือนว่าจะชอบกันมาก เจ้าหน้าที่บอกว่าการให้ฟักทองแกะรูปสิงโตเป็นการฝึกทักษะให้พวกมันพูดให้พวกมัน ล้อเล่นได้  ดีต่อพัฒนาการเรียนรู้ สามารถยึดเกาะ การกระโจนการโจมตีและการกลิ้งไปมาจากลูกฟักทองได้ค่ะ    เสียงดนตรี วันนี้หมดเวลาแล้วนะคะสำหรับพี่ในกลุ่มสามารถติดตามเราได้อีกหลายช่องทาง Facebook และ LINE   วันนี้ลาคุณผู้ชมไปก่อนนะคะสวัสดีค่ะ   เสียงดนตรี        End credit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มน ฝึก Revoice พยากรณ์อากาศ TNN2024OCT31_1800</dc:title>
  <dc:creator/>
  <cp:keywords/>
  <dcterms:created xsi:type="dcterms:W3CDTF">2025-04-23T05:01:43Z</dcterms:created>
  <dcterms:modified xsi:type="dcterms:W3CDTF">2025-04-23T0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4 น.</vt:lpwstr>
  </property>
  <property fmtid="{D5CDD505-2E9C-101B-9397-08002B2CF9AE}" pid="3" name="subtitle">
    <vt:lpwstr/>
  </property>
</Properties>
</file>